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TextBody"/>
        <w:rPr/>
      </w:pPr>
      <w:r>
        <w:rPr/>
        <w:t>Cognext anlytics Pvt.Ltd.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TextBody"/>
        <w:rPr/>
      </w:pPr>
      <w:r>
        <w:rPr/>
        <w:t>image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TextBody"/>
        <w:rPr/>
      </w:pPr>
      <w:r>
        <w:rPr/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7.3.3.2$Linux_X86_64 LibreOffice_project/30$Build-2</Application>
  <AppVersion>15.0000</AppVersion>
  <Pages>2</Pages>
  <Words>57</Words>
  <Characters>309</Characters>
  <CharactersWithSpaces>400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IN</dc:language>
  <cp:lastModifiedBy/>
  <dcterms:modified xsi:type="dcterms:W3CDTF">2022-09-07T15:06:58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